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874D80" w14:textId="77777777" w:rsidR="00B15916" w:rsidRPr="000A30D8" w:rsidRDefault="00B15916" w:rsidP="00B1591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272/24</w:t>
      </w:r>
    </w:p>
    <w:p w14:paraId="22B4F02F" w14:textId="77777777" w:rsidR="00B15916" w:rsidRPr="000A30D8" w:rsidRDefault="00B15916" w:rsidP="00B1591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126EF5E5" w14:textId="77777777" w:rsidR="00B15916" w:rsidRPr="000A30D8" w:rsidRDefault="00B15916" w:rsidP="00B1591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>
        <w:rPr>
          <w:b/>
          <w:color w:val="000000"/>
          <w:lang w:val="es-ES"/>
        </w:rPr>
        <w:t>responde al Expe. Nº 3349/24</w:t>
      </w:r>
    </w:p>
    <w:p w14:paraId="45DC1C38" w14:textId="77777777" w:rsidR="00B15916" w:rsidRPr="000A30D8" w:rsidRDefault="00B15916" w:rsidP="00B1591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28337BDE" w14:textId="4AA35F82" w:rsidR="00B15916" w:rsidRPr="000A30D8" w:rsidRDefault="00B15916" w:rsidP="00B1591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5 de octubre de 2024</w:t>
      </w:r>
      <w:bookmarkStart w:id="0" w:name="_GoBack"/>
      <w:bookmarkEnd w:id="0"/>
    </w:p>
    <w:p w14:paraId="5A23C039" w14:textId="77777777" w:rsidR="00B15916" w:rsidRPr="000A30D8" w:rsidRDefault="00B15916" w:rsidP="00B15916">
      <w:pPr>
        <w:spacing w:line="260" w:lineRule="exact"/>
        <w:jc w:val="both"/>
        <w:rPr>
          <w:lang w:val="es-ES"/>
        </w:rPr>
      </w:pPr>
    </w:p>
    <w:p w14:paraId="28923CF9" w14:textId="77777777" w:rsidR="00B15916" w:rsidRPr="000A30D8" w:rsidRDefault="00B15916" w:rsidP="00B15916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14:paraId="0D39F660" w14:textId="77777777" w:rsidR="00B15916" w:rsidRPr="000A30D8" w:rsidRDefault="00B15916" w:rsidP="00B15916">
      <w:pPr>
        <w:spacing w:line="260" w:lineRule="exact"/>
        <w:jc w:val="both"/>
        <w:rPr>
          <w:bCs/>
          <w:lang w:val="es-ES_tradnl"/>
        </w:rPr>
      </w:pPr>
    </w:p>
    <w:p w14:paraId="03AD7328" w14:textId="77777777" w:rsidR="00B15916" w:rsidRPr="000A30D8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La renuncia de</w:t>
      </w:r>
      <w:r>
        <w:rPr>
          <w:bCs/>
          <w:lang w:val="es-ES_tradnl"/>
        </w:rPr>
        <w:t xml:space="preserve"> </w:t>
      </w:r>
      <w:r w:rsidRPr="000A30D8">
        <w:rPr>
          <w:bCs/>
          <w:lang w:val="es-ES_tradnl"/>
        </w:rPr>
        <w:t>l</w:t>
      </w:r>
      <w:r>
        <w:rPr>
          <w:bCs/>
          <w:lang w:val="es-ES_tradnl"/>
        </w:rPr>
        <w:t>a</w:t>
      </w:r>
      <w:r w:rsidRPr="000A30D8">
        <w:rPr>
          <w:bCs/>
          <w:lang w:val="es-ES_tradnl"/>
        </w:rPr>
        <w:t xml:space="preserve"> Sr</w:t>
      </w:r>
      <w:r>
        <w:rPr>
          <w:bCs/>
          <w:lang w:val="es-ES_tradnl"/>
        </w:rPr>
        <w:t>ta. Candela Ledesma</w:t>
      </w:r>
      <w:r w:rsidRPr="000A30D8">
        <w:rPr>
          <w:b/>
          <w:color w:val="000000"/>
          <w:lang w:val="es-ES_tradnl"/>
        </w:rPr>
        <w:t xml:space="preserve"> </w:t>
      </w:r>
      <w:r>
        <w:rPr>
          <w:bCs/>
          <w:lang w:val="es-ES_tradnl"/>
        </w:rPr>
        <w:t>(Leg.16463*Cargo de Planta 27022088</w:t>
      </w:r>
      <w:r w:rsidRPr="000A30D8">
        <w:rPr>
          <w:bCs/>
          <w:lang w:val="es-ES_tradnl"/>
        </w:rPr>
        <w:t>) en un cargo de Ayudante “B” en la asigna</w:t>
      </w:r>
      <w:r>
        <w:rPr>
          <w:bCs/>
          <w:lang w:val="es-ES_tradnl"/>
        </w:rPr>
        <w:t>tura “Lenguajes Formales y Autómatas</w:t>
      </w:r>
      <w:r w:rsidRPr="000A30D8">
        <w:rPr>
          <w:bCs/>
          <w:lang w:val="es-ES_tradnl"/>
        </w:rPr>
        <w:t>”;</w:t>
      </w:r>
    </w:p>
    <w:p w14:paraId="30277470" w14:textId="77777777" w:rsidR="00B15916" w:rsidRPr="000A30D8" w:rsidRDefault="00B15916" w:rsidP="00B15916">
      <w:pPr>
        <w:spacing w:line="260" w:lineRule="exact"/>
        <w:jc w:val="both"/>
        <w:rPr>
          <w:bCs/>
          <w:lang w:val="es-ES_tradnl"/>
        </w:rPr>
      </w:pPr>
    </w:p>
    <w:p w14:paraId="74AABB49" w14:textId="77777777" w:rsidR="00B15916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 xml:space="preserve">ación de la Srta. Martina </w:t>
      </w:r>
      <w:proofErr w:type="spellStart"/>
      <w:r>
        <w:rPr>
          <w:bCs/>
          <w:lang w:val="es-ES_tradnl"/>
        </w:rPr>
        <w:t>Asteasuain</w:t>
      </w:r>
      <w:proofErr w:type="spellEnd"/>
      <w:r>
        <w:rPr>
          <w:bCs/>
          <w:lang w:val="es-ES_tradnl"/>
        </w:rPr>
        <w:t xml:space="preserve"> (Leg.16086*Cargo de Planta 27023813</w:t>
      </w:r>
      <w:r w:rsidRPr="000A30D8">
        <w:rPr>
          <w:bCs/>
          <w:lang w:val="es-ES_tradnl"/>
        </w:rPr>
        <w:t>) en un cargo de Ayu</w:t>
      </w:r>
      <w:r>
        <w:rPr>
          <w:bCs/>
          <w:lang w:val="es-ES_tradnl"/>
        </w:rPr>
        <w:t>dante “B” en la asignatura “Organización de Computadoras</w:t>
      </w:r>
      <w:r w:rsidRPr="000A30D8">
        <w:rPr>
          <w:bCs/>
          <w:lang w:val="es-ES_tradnl"/>
        </w:rPr>
        <w:t xml:space="preserve">”; </w:t>
      </w:r>
    </w:p>
    <w:p w14:paraId="54DFCE1D" w14:textId="77777777" w:rsidR="00B15916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</w:p>
    <w:p w14:paraId="28F30C46" w14:textId="77777777" w:rsidR="00B15916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 xml:space="preserve">ación del Sr. Guillermo </w:t>
      </w:r>
      <w:proofErr w:type="spellStart"/>
      <w:r>
        <w:rPr>
          <w:bCs/>
          <w:lang w:val="es-ES_tradnl"/>
        </w:rPr>
        <w:t>Seewald</w:t>
      </w:r>
      <w:proofErr w:type="spellEnd"/>
      <w:r>
        <w:rPr>
          <w:bCs/>
          <w:lang w:val="es-ES_tradnl"/>
        </w:rPr>
        <w:t xml:space="preserve"> </w:t>
      </w:r>
      <w:proofErr w:type="spellStart"/>
      <w:r>
        <w:rPr>
          <w:bCs/>
          <w:lang w:val="es-ES_tradnl"/>
        </w:rPr>
        <w:t>Urban</w:t>
      </w:r>
      <w:proofErr w:type="spellEnd"/>
      <w:r>
        <w:rPr>
          <w:bCs/>
          <w:lang w:val="es-ES_tradnl"/>
        </w:rPr>
        <w:t xml:space="preserve"> (Leg.15272*Cargo de Planta 27022113</w:t>
      </w:r>
      <w:r w:rsidRPr="000A30D8">
        <w:rPr>
          <w:bCs/>
          <w:lang w:val="es-ES_tradnl"/>
        </w:rPr>
        <w:t>) en un cargo de Ayu</w:t>
      </w:r>
      <w:r>
        <w:rPr>
          <w:bCs/>
          <w:lang w:val="es-ES_tradnl"/>
        </w:rPr>
        <w:t>dante “B” en la asignatura “Introducción a la Programación Orientada a Objetos</w:t>
      </w:r>
      <w:r w:rsidRPr="000A30D8">
        <w:rPr>
          <w:bCs/>
          <w:lang w:val="es-ES_tradnl"/>
        </w:rPr>
        <w:t xml:space="preserve">”; </w:t>
      </w:r>
    </w:p>
    <w:p w14:paraId="0F2A95D3" w14:textId="77777777" w:rsidR="00B15916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</w:p>
    <w:p w14:paraId="6FC28290" w14:textId="77777777" w:rsidR="00B15916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 xml:space="preserve">ación del Sr. Ezequiel Mauricio </w:t>
      </w:r>
      <w:proofErr w:type="spellStart"/>
      <w:r>
        <w:rPr>
          <w:bCs/>
          <w:lang w:val="es-ES_tradnl"/>
        </w:rPr>
        <w:t>Zucoli</w:t>
      </w:r>
      <w:proofErr w:type="spellEnd"/>
      <w:r>
        <w:rPr>
          <w:bCs/>
          <w:lang w:val="es-ES_tradnl"/>
        </w:rPr>
        <w:t xml:space="preserve"> (Leg.15935*Cargo de Planta 27023812</w:t>
      </w:r>
      <w:r w:rsidRPr="000A30D8">
        <w:rPr>
          <w:bCs/>
          <w:lang w:val="es-ES_tradnl"/>
        </w:rPr>
        <w:t xml:space="preserve">) en un cargo de Ayudante “B” en la asignatura “Resolución de Problemas y Algoritmos”; </w:t>
      </w:r>
    </w:p>
    <w:p w14:paraId="1417B006" w14:textId="77777777" w:rsidR="00B15916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</w:p>
    <w:p w14:paraId="6BC88442" w14:textId="77777777" w:rsidR="00B15916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>ación del Sr. Matías Ismael Ríos (Leg.15318*Cargo de Planta 27027289</w:t>
      </w:r>
      <w:r w:rsidRPr="000A30D8">
        <w:rPr>
          <w:bCs/>
          <w:lang w:val="es-ES_tradnl"/>
        </w:rPr>
        <w:t>) en un cargo de Ayu</w:t>
      </w:r>
      <w:r>
        <w:rPr>
          <w:bCs/>
          <w:lang w:val="es-ES_tradnl"/>
        </w:rPr>
        <w:t>dante “B” en la asignatura “Teoría de la Computabilidad</w:t>
      </w:r>
      <w:r w:rsidRPr="000A30D8">
        <w:rPr>
          <w:bCs/>
          <w:lang w:val="es-ES_tradnl"/>
        </w:rPr>
        <w:t xml:space="preserve">”; </w:t>
      </w:r>
    </w:p>
    <w:p w14:paraId="0686CD05" w14:textId="77777777" w:rsidR="00B15916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</w:p>
    <w:p w14:paraId="7C73E1CC" w14:textId="77777777" w:rsidR="00B15916" w:rsidRDefault="00B15916" w:rsidP="00B15916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 xml:space="preserve">ación del Sr. Nicolás Martín </w:t>
      </w:r>
      <w:proofErr w:type="spellStart"/>
      <w:r>
        <w:rPr>
          <w:bCs/>
          <w:lang w:val="es-ES_tradnl"/>
        </w:rPr>
        <w:t>Leidi</w:t>
      </w:r>
      <w:proofErr w:type="spellEnd"/>
      <w:r>
        <w:rPr>
          <w:bCs/>
          <w:lang w:val="es-ES_tradnl"/>
        </w:rPr>
        <w:t xml:space="preserve"> (Leg.15660*Cargo de Planta 27027008</w:t>
      </w:r>
      <w:r w:rsidRPr="000A30D8">
        <w:rPr>
          <w:bCs/>
          <w:lang w:val="es-ES_tradnl"/>
        </w:rPr>
        <w:t>) en un cargo de Ayu</w:t>
      </w:r>
      <w:r>
        <w:rPr>
          <w:bCs/>
          <w:lang w:val="es-ES_tradnl"/>
        </w:rPr>
        <w:t>dante “B” en la asignatura “Lógica para Ciencias de la Computación</w:t>
      </w:r>
      <w:r w:rsidRPr="000A30D8">
        <w:rPr>
          <w:bCs/>
          <w:lang w:val="es-ES_tradnl"/>
        </w:rPr>
        <w:t xml:space="preserve">”; </w:t>
      </w:r>
      <w:r>
        <w:rPr>
          <w:bCs/>
          <w:lang w:val="es-ES_tradnl"/>
        </w:rPr>
        <w:t>y</w:t>
      </w:r>
    </w:p>
    <w:p w14:paraId="04AA5D07" w14:textId="77777777" w:rsidR="00B15916" w:rsidRPr="000A30D8" w:rsidRDefault="00B15916" w:rsidP="00B15916">
      <w:pPr>
        <w:spacing w:line="260" w:lineRule="exact"/>
        <w:jc w:val="both"/>
        <w:rPr>
          <w:bCs/>
          <w:lang w:val="es-ES_tradnl"/>
        </w:rPr>
      </w:pPr>
    </w:p>
    <w:p w14:paraId="16BF8A38" w14:textId="77777777" w:rsidR="00B15916" w:rsidRPr="000A30D8" w:rsidRDefault="00B15916" w:rsidP="00B15916">
      <w:pPr>
        <w:spacing w:line="260" w:lineRule="exact"/>
        <w:jc w:val="both"/>
        <w:rPr>
          <w:bCs/>
          <w:lang w:val="es-ES"/>
        </w:rPr>
      </w:pPr>
    </w:p>
    <w:p w14:paraId="4D26546B" w14:textId="77777777" w:rsidR="00B15916" w:rsidRPr="000A30D8" w:rsidRDefault="00B15916" w:rsidP="00B15916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14:paraId="5281710D" w14:textId="77777777" w:rsidR="00B15916" w:rsidRPr="000A30D8" w:rsidRDefault="00B15916" w:rsidP="00B15916">
      <w:pPr>
        <w:spacing w:line="260" w:lineRule="exact"/>
        <w:ind w:right="-29"/>
        <w:jc w:val="both"/>
        <w:rPr>
          <w:lang w:val="es-ES"/>
        </w:rPr>
      </w:pPr>
    </w:p>
    <w:p w14:paraId="4ADAD3F1" w14:textId="77777777" w:rsidR="00B15916" w:rsidRDefault="00B15916" w:rsidP="00B15916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>
        <w:rPr>
          <w:lang w:val="es-ES"/>
        </w:rPr>
        <w:t>o docente del ciclo lectivo 2024</w:t>
      </w:r>
      <w:r w:rsidRPr="000A30D8">
        <w:rPr>
          <w:lang w:val="es-ES"/>
        </w:rPr>
        <w:t>;</w:t>
      </w:r>
    </w:p>
    <w:p w14:paraId="4801A4AF" w14:textId="77777777" w:rsidR="00B15916" w:rsidRDefault="00B15916" w:rsidP="00B15916">
      <w:pPr>
        <w:jc w:val="both"/>
        <w:rPr>
          <w:lang w:val="es-ES" w:eastAsia="es-ES"/>
        </w:rPr>
      </w:pPr>
    </w:p>
    <w:p w14:paraId="0217A924" w14:textId="77777777" w:rsidR="00B15916" w:rsidRPr="000A30D8" w:rsidRDefault="00B15916" w:rsidP="00B15916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>ordinaria de fecha 15 de octubre de 2024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14:paraId="60C07C34" w14:textId="77777777" w:rsidR="00B15916" w:rsidRDefault="00B15916" w:rsidP="00B1591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14:paraId="5369C496" w14:textId="77777777" w:rsidR="00B15916" w:rsidRPr="00E20900" w:rsidRDefault="00B15916" w:rsidP="00B1591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14:paraId="1BA79C57" w14:textId="77777777" w:rsidR="00B15916" w:rsidRPr="000A30D8" w:rsidRDefault="00B15916" w:rsidP="00B159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14:paraId="08257406" w14:textId="77777777" w:rsidR="00B15916" w:rsidRPr="000A30D8" w:rsidRDefault="00B15916" w:rsidP="00B159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14:paraId="1FE0C96C" w14:textId="77777777" w:rsidR="00B15916" w:rsidRPr="000A30D8" w:rsidRDefault="00B15916" w:rsidP="00B1591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14:paraId="0D9BF367" w14:textId="77777777" w:rsidR="00B15916" w:rsidRPr="000A30D8" w:rsidRDefault="00B15916" w:rsidP="00B15916">
      <w:pPr>
        <w:spacing w:line="260" w:lineRule="exact"/>
        <w:jc w:val="both"/>
        <w:rPr>
          <w:b/>
          <w:szCs w:val="20"/>
          <w:lang w:val="es-ES"/>
        </w:rPr>
      </w:pPr>
    </w:p>
    <w:p w14:paraId="32D56E9E" w14:textId="77777777" w:rsidR="00B15916" w:rsidRPr="000A30D8" w:rsidRDefault="00B15916" w:rsidP="00B15916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14:paraId="41015FB7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 xml:space="preserve">/// CDCIC-272/24 </w:t>
      </w:r>
    </w:p>
    <w:p w14:paraId="6CC1D1C9" w14:textId="77777777" w:rsidR="00B15916" w:rsidRPr="000A30D8" w:rsidRDefault="00B15916" w:rsidP="00B15916">
      <w:pPr>
        <w:spacing w:line="260" w:lineRule="exact"/>
        <w:rPr>
          <w:b/>
          <w:lang w:val="es-ES"/>
        </w:rPr>
      </w:pPr>
    </w:p>
    <w:p w14:paraId="6299F1D8" w14:textId="77777777" w:rsidR="00B15916" w:rsidRPr="000A30D8" w:rsidRDefault="00B15916" w:rsidP="00B15916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14:paraId="46DFE5FA" w14:textId="77777777" w:rsidR="00B15916" w:rsidRPr="000A30D8" w:rsidRDefault="00B15916" w:rsidP="00B15916">
      <w:pPr>
        <w:spacing w:line="260" w:lineRule="exact"/>
        <w:jc w:val="both"/>
        <w:rPr>
          <w:b/>
          <w:szCs w:val="20"/>
          <w:lang w:val="es-ES"/>
        </w:rPr>
      </w:pPr>
    </w:p>
    <w:p w14:paraId="168680FD" w14:textId="77777777" w:rsidR="00B15916" w:rsidRPr="000A30D8" w:rsidRDefault="00B15916" w:rsidP="00B15916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 w:rsidRPr="000A30D8">
        <w:rPr>
          <w:b/>
          <w:lang w:val="es-ES"/>
        </w:rPr>
        <w:t>“Resolución de Problemas y Algoritmos” (Cód. 5793)</w:t>
      </w:r>
      <w:r>
        <w:rPr>
          <w:b/>
          <w:lang w:val="es-ES"/>
        </w:rPr>
        <w:t>;</w:t>
      </w:r>
    </w:p>
    <w:p w14:paraId="410F233B" w14:textId="77777777" w:rsidR="00B15916" w:rsidRDefault="00B15916" w:rsidP="00B15916">
      <w:pPr>
        <w:spacing w:line="260" w:lineRule="exact"/>
        <w:jc w:val="both"/>
        <w:rPr>
          <w:lang w:val="es-ES"/>
        </w:rPr>
      </w:pPr>
    </w:p>
    <w:p w14:paraId="7CC7668C" w14:textId="77777777" w:rsidR="00B15916" w:rsidRPr="000A30D8" w:rsidRDefault="00B15916" w:rsidP="00B15916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Introducción a la Programación Orientada a Objetos” (Cód. 7713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14:paraId="08B5FA14" w14:textId="77777777" w:rsidR="00B15916" w:rsidRPr="000A30D8" w:rsidRDefault="00B15916" w:rsidP="00B15916">
      <w:pPr>
        <w:spacing w:line="260" w:lineRule="exact"/>
        <w:jc w:val="both"/>
        <w:rPr>
          <w:b/>
          <w:lang w:val="es-ES"/>
        </w:rPr>
      </w:pPr>
    </w:p>
    <w:p w14:paraId="4847966D" w14:textId="77777777" w:rsidR="00B15916" w:rsidRPr="000A30D8" w:rsidRDefault="00B15916" w:rsidP="00B15916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: Teoría de Ciencias de la Computación</w:t>
      </w:r>
    </w:p>
    <w:p w14:paraId="7D62A02C" w14:textId="77777777" w:rsidR="00B15916" w:rsidRPr="000A30D8" w:rsidRDefault="00B15916" w:rsidP="00B15916">
      <w:pPr>
        <w:spacing w:line="260" w:lineRule="exact"/>
        <w:jc w:val="both"/>
        <w:rPr>
          <w:b/>
          <w:szCs w:val="20"/>
          <w:lang w:val="es-ES"/>
        </w:rPr>
      </w:pPr>
    </w:p>
    <w:p w14:paraId="4BA7AA40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 w:rsidRPr="000A30D8">
        <w:rPr>
          <w:b/>
          <w:bCs/>
          <w:lang w:val="es-ES_tradnl"/>
        </w:rPr>
        <w:t>“Lenguajes Formales y Autómatas” (Cód. 7791)</w:t>
      </w:r>
      <w:r w:rsidRPr="000A30D8">
        <w:rPr>
          <w:b/>
          <w:lang w:val="es-ES"/>
        </w:rPr>
        <w:t>;</w:t>
      </w:r>
    </w:p>
    <w:p w14:paraId="7A3B333C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</w:p>
    <w:p w14:paraId="4C298AC5" w14:textId="77777777" w:rsidR="00B15916" w:rsidRDefault="00B15916" w:rsidP="00B15916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Teoría de la Computabilidad” (Cód. 7949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14:paraId="70BD78B6" w14:textId="77777777" w:rsidR="00B15916" w:rsidRDefault="00B15916" w:rsidP="00B15916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14:paraId="2FCCD375" w14:textId="77777777" w:rsidR="00B15916" w:rsidRDefault="00B15916" w:rsidP="00B15916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Lógica para Ciencias de la Computación” (Cód. 5704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14:paraId="5FD8F45D" w14:textId="77777777" w:rsidR="00B15916" w:rsidRPr="000A30D8" w:rsidRDefault="00B15916" w:rsidP="00B15916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14:paraId="21236ADB" w14:textId="77777777" w:rsidR="00B15916" w:rsidRPr="000A30D8" w:rsidRDefault="00B15916" w:rsidP="00B15916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14:paraId="66C70994" w14:textId="77777777" w:rsidR="00B15916" w:rsidRDefault="00B15916" w:rsidP="00B15916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t>Área IV: Sistemas</w:t>
      </w:r>
    </w:p>
    <w:p w14:paraId="7CC7718A" w14:textId="77777777" w:rsidR="00B15916" w:rsidRDefault="00B15916" w:rsidP="00B15916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14:paraId="0A5BC83A" w14:textId="77777777" w:rsidR="00B15916" w:rsidRDefault="00B15916" w:rsidP="00B15916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Organización de Computadoras” (Cód. 5744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14:paraId="7E1D0DBE" w14:textId="77777777" w:rsidR="00B15916" w:rsidRPr="000A30D8" w:rsidRDefault="00B15916" w:rsidP="00B15916">
      <w:pPr>
        <w:spacing w:line="260" w:lineRule="exact"/>
        <w:jc w:val="both"/>
        <w:rPr>
          <w:b/>
          <w:lang w:val="es-ES"/>
        </w:rPr>
      </w:pPr>
    </w:p>
    <w:p w14:paraId="3BA52676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</w:p>
    <w:p w14:paraId="49C16132" w14:textId="77777777" w:rsidR="00B15916" w:rsidRPr="000A30D8" w:rsidRDefault="00B15916" w:rsidP="00B15916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14:paraId="1ABA9D53" w14:textId="77777777" w:rsidR="00B15916" w:rsidRPr="000A30D8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14:paraId="04322AAF" w14:textId="77777777" w:rsidR="00B15916" w:rsidRPr="000A30D8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15916" w:rsidRPr="000A30D8" w14:paraId="1CF8BD7A" w14:textId="77777777" w:rsidTr="003353BB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3187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4B320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15916" w:rsidRPr="000A30D8" w14:paraId="5485AFF4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89A58C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A0B67C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o Ramiro García</w:t>
            </w:r>
          </w:p>
        </w:tc>
      </w:tr>
      <w:tr w:rsidR="00B15916" w:rsidRPr="000A30D8" w14:paraId="0BBC5CD3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BBF5B0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0CD36CD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B15916" w:rsidRPr="000A30D8" w14:paraId="3DE12F7F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1B1FD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Rocío Luján </w:t>
            </w:r>
            <w:proofErr w:type="spellStart"/>
            <w:r>
              <w:rPr>
                <w:b/>
                <w:bCs/>
                <w:smallCaps/>
                <w:lang w:val="es-AR"/>
              </w:rPr>
              <w:t>Cecch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561E9C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Sergio Alejandro Gómez</w:t>
            </w:r>
          </w:p>
        </w:tc>
      </w:tr>
    </w:tbl>
    <w:p w14:paraId="02E7F97A" w14:textId="77777777" w:rsidR="00B15916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185A64BC" w14:textId="77777777" w:rsidR="00B15916" w:rsidRPr="000A30D8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15916" w:rsidRPr="000A30D8" w14:paraId="70A8D73C" w14:textId="77777777" w:rsidTr="003353BB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7489A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937A8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15916" w:rsidRPr="000A30D8" w14:paraId="3D221974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560346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C84C41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B15916" w:rsidRPr="000A30D8" w14:paraId="20362682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3747B0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3C60EE4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</w:tr>
      <w:tr w:rsidR="00B15916" w:rsidRPr="000A30D8" w14:paraId="441BD8FA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00F5C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Ing. </w:t>
            </w:r>
            <w:proofErr w:type="spellStart"/>
            <w:r>
              <w:rPr>
                <w:b/>
                <w:bCs/>
                <w:smallCaps/>
                <w:lang w:val="es-AR"/>
              </w:rPr>
              <w:t>Antonella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Soledad Anton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A16DC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Lic. Ing. Sebastián Escarza</w:t>
            </w:r>
          </w:p>
        </w:tc>
      </w:tr>
    </w:tbl>
    <w:p w14:paraId="7B5FCD9A" w14:textId="77777777" w:rsidR="00B15916" w:rsidRPr="000A30D8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255F8488" w14:textId="77777777" w:rsidR="00B15916" w:rsidRPr="000A30D8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15916" w:rsidRPr="000A30D8" w14:paraId="5A5AA606" w14:textId="77777777" w:rsidTr="003353BB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C2B59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7DC49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15916" w:rsidRPr="000A30D8" w14:paraId="48B55E92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A01549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n</w:t>
            </w:r>
          </w:p>
          <w:p w14:paraId="325D7AF2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425F32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14:paraId="584ACD5D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</w:tr>
      <w:tr w:rsidR="00B15916" w:rsidRPr="000A30D8" w14:paraId="15D56483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9F58E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E45B7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>
              <w:rPr>
                <w:b/>
                <w:bCs/>
                <w:smallCaps/>
                <w:lang w:val="es-AR"/>
              </w:rPr>
              <w:t>Dre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. </w:t>
            </w:r>
            <w:proofErr w:type="spellStart"/>
            <w:r>
              <w:rPr>
                <w:b/>
                <w:bCs/>
                <w:smallCaps/>
                <w:lang w:val="es-AR"/>
              </w:rPr>
              <w:t>Vir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AR"/>
              </w:rPr>
              <w:t>Sabando</w:t>
            </w:r>
            <w:proofErr w:type="spellEnd"/>
          </w:p>
        </w:tc>
      </w:tr>
    </w:tbl>
    <w:p w14:paraId="367D9FB3" w14:textId="77777777" w:rsidR="00B15916" w:rsidRPr="000A30D8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0C647304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</w:p>
    <w:p w14:paraId="049D23E4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</w:p>
    <w:p w14:paraId="1B76A797" w14:textId="77777777" w:rsidR="00B15916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lastRenderedPageBreak/>
        <w:t xml:space="preserve">///CDCIC-272/24 </w:t>
      </w:r>
    </w:p>
    <w:p w14:paraId="32080374" w14:textId="77777777" w:rsidR="00B15916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14:paraId="78794A6F" w14:textId="77777777" w:rsidR="00B15916" w:rsidRPr="000A30D8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Teoría de la Computabil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15916" w:rsidRPr="000A30D8" w14:paraId="2A453B64" w14:textId="77777777" w:rsidTr="003353BB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98799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3DB6A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15916" w:rsidRPr="000A30D8" w14:paraId="75406753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04228D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14:paraId="62AE500A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Ana Gabriela Maguitma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418126" w14:textId="77777777" w:rsidR="00B15916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  <w:p w14:paraId="70046FC2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</w:tr>
      <w:tr w:rsidR="00B15916" w:rsidRPr="000A30D8" w14:paraId="1D215639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8D31D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Cecilia Baggi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7D208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o Ramiro García</w:t>
            </w:r>
          </w:p>
        </w:tc>
      </w:tr>
    </w:tbl>
    <w:p w14:paraId="22F58FF7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</w:p>
    <w:p w14:paraId="41A0C69B" w14:textId="77777777" w:rsidR="00B15916" w:rsidRPr="000A30D8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Lógica para Ciencias de la Comput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15916" w:rsidRPr="000A30D8" w14:paraId="4AF3B37C" w14:textId="77777777" w:rsidTr="003353BB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FF3E9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D160C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15916" w:rsidRPr="000A30D8" w14:paraId="701D154D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396FD2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  <w:p w14:paraId="7083819C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1031F8" w14:textId="77777777" w:rsidR="00B15916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Andrea Cohen</w:t>
            </w:r>
          </w:p>
          <w:p w14:paraId="085997B1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ES"/>
              </w:rPr>
              <w:t>Tamargo</w:t>
            </w:r>
            <w:proofErr w:type="spellEnd"/>
          </w:p>
        </w:tc>
      </w:tr>
      <w:tr w:rsidR="00B15916" w:rsidRPr="000A30D8" w14:paraId="4BBB3741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714B8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Mauro Javier Gómez Luce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28DEB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Federico Schmidt</w:t>
            </w:r>
          </w:p>
        </w:tc>
      </w:tr>
    </w:tbl>
    <w:p w14:paraId="68438C02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</w:p>
    <w:p w14:paraId="025F08F0" w14:textId="77777777" w:rsidR="00B15916" w:rsidRPr="000A30D8" w:rsidRDefault="00B15916" w:rsidP="00B1591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Organización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15916" w:rsidRPr="000A30D8" w14:paraId="1DE348AC" w14:textId="77777777" w:rsidTr="003353BB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69B5C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2C66E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15916" w:rsidRPr="000A30D8" w14:paraId="72D942B5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67B8BD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14:paraId="2D2704BA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ED13C9" w14:textId="77777777" w:rsidR="00B15916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  <w:p w14:paraId="3E1CD30C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Karina Mabel </w:t>
            </w:r>
            <w:proofErr w:type="spellStart"/>
            <w:r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</w:tc>
      </w:tr>
      <w:tr w:rsidR="00B15916" w:rsidRPr="000A30D8" w14:paraId="100E78F4" w14:textId="77777777" w:rsidTr="003353B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1014F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Maximiliano Escude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E860" w14:textId="77777777" w:rsidR="00B15916" w:rsidRPr="000A30D8" w:rsidRDefault="00B15916" w:rsidP="003353BB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Federico Joaquín</w:t>
            </w:r>
          </w:p>
        </w:tc>
      </w:tr>
    </w:tbl>
    <w:p w14:paraId="1642E676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</w:p>
    <w:p w14:paraId="1F8FEABA" w14:textId="77777777" w:rsidR="00B15916" w:rsidRDefault="00B15916" w:rsidP="00B15916">
      <w:pPr>
        <w:spacing w:line="260" w:lineRule="exact"/>
        <w:jc w:val="both"/>
        <w:rPr>
          <w:b/>
          <w:lang w:val="es-ES"/>
        </w:rPr>
      </w:pPr>
    </w:p>
    <w:p w14:paraId="6F2C9B56" w14:textId="77777777" w:rsidR="00B15916" w:rsidRPr="000A30D8" w:rsidRDefault="00B15916" w:rsidP="00B15916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>
        <w:rPr>
          <w:lang w:val="es-ES"/>
        </w:rPr>
        <w:t>Académica en cada cuatrimestre.</w:t>
      </w:r>
    </w:p>
    <w:p w14:paraId="1D50342C" w14:textId="77777777" w:rsidR="00B15916" w:rsidRPr="000A30D8" w:rsidRDefault="00B15916" w:rsidP="00B15916">
      <w:pPr>
        <w:spacing w:line="260" w:lineRule="exact"/>
        <w:jc w:val="both"/>
        <w:rPr>
          <w:lang w:val="es-ES"/>
        </w:rPr>
      </w:pPr>
    </w:p>
    <w:p w14:paraId="28EE2E43" w14:textId="77777777" w:rsidR="00B15916" w:rsidRPr="000A30D8" w:rsidRDefault="00B15916" w:rsidP="00B15916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28 de octubre al 01 de noviembre de 2024</w:t>
      </w:r>
      <w:r w:rsidRPr="000A30D8">
        <w:rPr>
          <w:lang w:val="es-AR"/>
        </w:rPr>
        <w:t xml:space="preserve">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14:paraId="5471959B" w14:textId="77777777" w:rsidR="00B15916" w:rsidRPr="000A30D8" w:rsidRDefault="00B15916" w:rsidP="00B15916">
      <w:pPr>
        <w:spacing w:line="260" w:lineRule="exact"/>
        <w:jc w:val="both"/>
        <w:rPr>
          <w:lang w:val="es-ES"/>
        </w:rPr>
      </w:pPr>
    </w:p>
    <w:p w14:paraId="24855046" w14:textId="77777777" w:rsidR="00B15916" w:rsidRPr="000A30D8" w:rsidRDefault="00B15916" w:rsidP="00B15916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14:paraId="296555AA" w14:textId="77777777" w:rsidR="00B15916" w:rsidRPr="000A30D8" w:rsidRDefault="00B15916" w:rsidP="00B15916">
      <w:pPr>
        <w:spacing w:line="260" w:lineRule="exact"/>
        <w:jc w:val="both"/>
        <w:rPr>
          <w:bCs/>
          <w:lang w:val="es-ES"/>
        </w:rPr>
      </w:pPr>
    </w:p>
    <w:p w14:paraId="2F941222" w14:textId="77777777" w:rsidR="00B15916" w:rsidRPr="00F64373" w:rsidRDefault="00B15916" w:rsidP="00B15916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343228" w14:textId="77777777" w:rsidR="00FC431D" w:rsidRDefault="00FC431D">
      <w:r>
        <w:separator/>
      </w:r>
    </w:p>
  </w:endnote>
  <w:endnote w:type="continuationSeparator" w:id="0">
    <w:p w14:paraId="44BA47B9" w14:textId="77777777" w:rsidR="00FC431D" w:rsidRDefault="00FC43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0E6188" w14:textId="77777777" w:rsidR="00FC431D" w:rsidRDefault="00FC431D">
      <w:r>
        <w:separator/>
      </w:r>
    </w:p>
  </w:footnote>
  <w:footnote w:type="continuationSeparator" w:id="0">
    <w:p w14:paraId="17C5D88C" w14:textId="77777777" w:rsidR="00FC431D" w:rsidRDefault="00FC43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15916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C431D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18</Words>
  <Characters>3953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18T16:22:00Z</dcterms:created>
  <dcterms:modified xsi:type="dcterms:W3CDTF">2024-10-18T16:22:00Z</dcterms:modified>
</cp:coreProperties>
</file>